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207267" cy="7180446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71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440976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111014" cy="7421077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74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428750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697128" cy="5967663"/>
            <wp:effectExtent b="0" l="0" r="0" t="0"/>
            <wp:docPr descr="Программа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534500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r>
        <w:drawing>
          <wp:inline>
            <wp:extent cx="5334000" cy="4673203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606636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63826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604209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646506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611749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621216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640580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818400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197642" cy="7382576"/>
            <wp:effectExtent b="0" l="0" r="0" t="0"/>
            <wp:docPr descr="Программа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38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r>
        <w:drawing>
          <wp:inline>
            <wp:extent cx="5334000" cy="1448252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5014762" cy="5101389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678424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4658627" cy="5284269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913467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Лабси Мохаммед НПИбд-02-24</dc:creator>
  <dc:language>ru-RU</dc:language>
  <cp:keywords/>
  <dcterms:created xsi:type="dcterms:W3CDTF">2024-12-23T09:00:59Z</dcterms:created>
  <dcterms:modified xsi:type="dcterms:W3CDTF">2024-12-23T0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